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585"/>
        <w:gridCol w:w="1680"/>
        <w:gridCol w:w="5338"/>
      </w:tblGrid>
      <w:tr w:rsidR="00A24D9A" w:rsidRPr="00692FD6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64AC790F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bookmarkStart w:id="0" w:name="_GoBack"/>
            <w:bookmarkEnd w:id="0"/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</w:t>
            </w:r>
            <w:r w:rsidR="006C506E">
              <w:rPr>
                <w:b/>
                <w:bCs/>
                <w:sz w:val="32"/>
                <w:szCs w:val="32"/>
                <w:lang w:val="mk-MK"/>
              </w:rPr>
              <w:t>СС-ОХ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>1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25344B">
              <w:rPr>
                <w:b/>
                <w:bCs/>
                <w:sz w:val="32"/>
                <w:szCs w:val="32"/>
                <w:lang w:val="ru-RU"/>
              </w:rPr>
              <w:t>ЛЕТЕН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4425D2" w14:paraId="62E43B6F" w14:textId="77777777" w:rsidTr="007A2853">
        <w:trPr>
          <w:trHeight w:val="704"/>
        </w:trPr>
        <w:tc>
          <w:tcPr>
            <w:tcW w:w="7017" w:type="dxa"/>
            <w:gridSpan w:val="2"/>
          </w:tcPr>
          <w:p w14:paraId="47D32166" w14:textId="16F09910" w:rsidR="00D27D65" w:rsidRPr="007A2853" w:rsidRDefault="00D27D65" w:rsidP="007A2853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7A2853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4425D2">
              <w:rPr>
                <w:b/>
                <w:bCs/>
                <w:sz w:val="24"/>
                <w:szCs w:val="24"/>
                <w:lang w:val="mk-MK"/>
              </w:rPr>
              <w:t>Гордана Апостолова</w:t>
            </w:r>
          </w:p>
          <w:p w14:paraId="5125E68B" w14:textId="353E0AD5" w:rsidR="004425D2" w:rsidRPr="000C1F32" w:rsidRDefault="00E222EF" w:rsidP="004425D2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5" w:history="1">
              <w:r w:rsidR="00692FD6" w:rsidRPr="00ED4B96">
                <w:rPr>
                  <w:rStyle w:val="Hyperlink"/>
                </w:rPr>
                <w:t>gapostolova</w:t>
              </w:r>
              <w:r w:rsidR="00692FD6" w:rsidRPr="00ED4B9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64850D8D" w14:textId="346649A3" w:rsidR="004F1C23" w:rsidRPr="007A2853" w:rsidRDefault="004F1C23" w:rsidP="007A285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71AA7EC0" w14:textId="58EB0784" w:rsidR="004425D2" w:rsidRPr="00FE58CE" w:rsidRDefault="004425D2" w:rsidP="004425D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</w:pPr>
            <w:r w:rsidRPr="004425D2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FE58CE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/>
              </w:rPr>
              <w:t xml:space="preserve"> Ана Василевска </w:t>
            </w:r>
          </w:p>
          <w:p w14:paraId="5BD8B6D4" w14:textId="57B8ABF4" w:rsidR="004425D2" w:rsidRPr="00700E5B" w:rsidRDefault="00E222EF" w:rsidP="00700E5B">
            <w:pPr>
              <w:rPr>
                <w:rFonts w:ascii="Times New Roman" w:hAnsi="Times New Roman" w:cs="Times New Roman"/>
              </w:rPr>
            </w:pPr>
            <w:hyperlink r:id="rId6" w:history="1">
              <w:r w:rsidR="00692FD6" w:rsidRPr="00ED4B96">
                <w:rPr>
                  <w:rStyle w:val="Hyperlink"/>
                  <w:rFonts w:ascii="Times New Roman" w:hAnsi="Times New Roman" w:cs="Times New Roman"/>
                </w:rPr>
                <w:t>vasilevskaanaa</w:t>
              </w:r>
              <w:r w:rsidR="00692FD6" w:rsidRPr="00ED4B96">
                <w:rPr>
                  <w:rStyle w:val="Hyperlink"/>
                  <w:rFonts w:ascii="Times New Roman" w:hAnsi="Times New Roman" w:cs="Times New Roman"/>
                  <w:lang w:val="ru-RU"/>
                </w:rPr>
                <w:t>@</w:t>
              </w:r>
              <w:r w:rsidR="00692FD6" w:rsidRPr="00ED4B96">
                <w:rPr>
                  <w:rStyle w:val="Hyperlink"/>
                  <w:rFonts w:ascii="Times New Roman" w:hAnsi="Times New Roman" w:cs="Times New Roman"/>
                </w:rPr>
                <w:t>gmail</w:t>
              </w:r>
              <w:r w:rsidR="00692FD6" w:rsidRPr="00ED4B96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692FD6" w:rsidRPr="00ED4B96">
                <w:rPr>
                  <w:rStyle w:val="Hyperlink"/>
                  <w:rFonts w:ascii="Times New Roman" w:hAnsi="Times New Roman" w:cs="Times New Roman"/>
                </w:rPr>
                <w:t>com</w:t>
              </w:r>
            </w:hyperlink>
          </w:p>
          <w:p w14:paraId="771B06E3" w14:textId="4CBFA3EA" w:rsidR="004F1C23" w:rsidRPr="00127751" w:rsidRDefault="004F1C23" w:rsidP="007A2853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4425D2" w14:paraId="550978AA" w14:textId="77777777" w:rsidTr="00E222EF">
        <w:trPr>
          <w:trHeight w:val="110"/>
        </w:trPr>
        <w:tc>
          <w:tcPr>
            <w:tcW w:w="14035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411975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411975">
              <w:rPr>
                <w:b/>
                <w:bCs/>
                <w:sz w:val="28"/>
                <w:szCs w:val="28"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411975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411975">
              <w:rPr>
                <w:b/>
                <w:bCs/>
                <w:sz w:val="28"/>
                <w:szCs w:val="28"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411975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411975">
              <w:rPr>
                <w:b/>
                <w:bCs/>
                <w:sz w:val="28"/>
                <w:szCs w:val="28"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0C1F32" w:rsidRPr="00692FD6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409DDC37" w:rsidR="000C1F32" w:rsidRPr="00411975" w:rsidRDefault="00411975" w:rsidP="000C1F32">
            <w:pPr>
              <w:rPr>
                <w:b/>
                <w:bCs/>
                <w:sz w:val="28"/>
                <w:szCs w:val="28"/>
                <w:lang w:val="mk-MK"/>
              </w:rPr>
            </w:pPr>
            <w:r w:rsidRPr="00411975">
              <w:rPr>
                <w:b/>
                <w:bCs/>
                <w:sz w:val="28"/>
                <w:szCs w:val="28"/>
              </w:rPr>
              <w:t>ОРАЛНА ХИСТОЛОГИЈА И ЕМБРИOЛОГИЈА</w:t>
            </w:r>
          </w:p>
        </w:tc>
        <w:tc>
          <w:tcPr>
            <w:tcW w:w="5265" w:type="dxa"/>
            <w:gridSpan w:val="2"/>
          </w:tcPr>
          <w:p w14:paraId="60512817" w14:textId="6DA2D2EC" w:rsidR="000C1F32" w:rsidRDefault="000C1F32" w:rsidP="000C1F32">
            <w:pPr>
              <w:rPr>
                <w:lang w:val="ru-RU"/>
              </w:rPr>
            </w:pPr>
            <w:r w:rsidRPr="006F0FD5">
              <w:rPr>
                <w:lang w:val="ru-RU"/>
              </w:rPr>
              <w:t>проф. д-р Ана Сотировска Ивковска</w:t>
            </w:r>
          </w:p>
          <w:p w14:paraId="272B3565" w14:textId="4283B2C6" w:rsidR="006F0FD5" w:rsidRDefault="00E222EF" w:rsidP="000C1F32">
            <w:hyperlink r:id="rId7" w:history="1">
              <w:r w:rsidR="006F0FD5" w:rsidRPr="00AB4D92">
                <w:rPr>
                  <w:rStyle w:val="Hyperlink"/>
                </w:rPr>
                <w:t>asotirovska</w:t>
              </w:r>
              <w:r w:rsidR="006F0FD5" w:rsidRPr="00AB4D92">
                <w:rPr>
                  <w:rStyle w:val="Hyperlink"/>
                  <w:lang w:val="ru-RU"/>
                </w:rPr>
                <w:t>@</w:t>
              </w:r>
              <w:r w:rsidR="006F0FD5" w:rsidRPr="00AB4D92">
                <w:rPr>
                  <w:rStyle w:val="Hyperlink"/>
                </w:rPr>
                <w:t>stomfak</w:t>
              </w:r>
              <w:r w:rsidR="006F0FD5" w:rsidRPr="00AB4D92">
                <w:rPr>
                  <w:rStyle w:val="Hyperlink"/>
                  <w:lang w:val="ru-RU"/>
                </w:rPr>
                <w:t>.</w:t>
              </w:r>
              <w:r w:rsidR="006F0FD5" w:rsidRPr="00AB4D92">
                <w:rPr>
                  <w:rStyle w:val="Hyperlink"/>
                </w:rPr>
                <w:t>ukim</w:t>
              </w:r>
              <w:r w:rsidR="006F0FD5" w:rsidRPr="00AB4D92">
                <w:rPr>
                  <w:rStyle w:val="Hyperlink"/>
                  <w:lang w:val="ru-RU"/>
                </w:rPr>
                <w:t>.</w:t>
              </w:r>
              <w:r w:rsidR="006F0FD5" w:rsidRPr="00AB4D92">
                <w:rPr>
                  <w:rStyle w:val="Hyperlink"/>
                </w:rPr>
                <w:t>edu</w:t>
              </w:r>
              <w:r w:rsidR="006F0FD5" w:rsidRPr="00AB4D92">
                <w:rPr>
                  <w:rStyle w:val="Hyperlink"/>
                  <w:lang w:val="ru-RU"/>
                </w:rPr>
                <w:t>.</w:t>
              </w:r>
              <w:proofErr w:type="spellStart"/>
              <w:r w:rsidR="006F0FD5" w:rsidRPr="00AB4D92">
                <w:rPr>
                  <w:rStyle w:val="Hyperlink"/>
                </w:rPr>
                <w:t>mk</w:t>
              </w:r>
              <w:proofErr w:type="spellEnd"/>
            </w:hyperlink>
          </w:p>
          <w:p w14:paraId="70CD3867" w14:textId="72F7CAC7" w:rsidR="006F0FD5" w:rsidRPr="006F0FD5" w:rsidRDefault="006F0FD5" w:rsidP="000C1F32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0EE4ACF7" w14:textId="37BDF3F1" w:rsidR="002733AE" w:rsidRDefault="002733AE" w:rsidP="002733AE">
            <w:pPr>
              <w:rPr>
                <w:rFonts w:ascii="Times New Roman" w:hAnsi="Times New Roman" w:cs="Times New Roman"/>
                <w:lang w:val="mk-MK"/>
              </w:rPr>
            </w:pPr>
            <w:r w:rsidRPr="002733AE">
              <w:rPr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mk-MK"/>
              </w:rPr>
              <w:t xml:space="preserve"> Проф. д-р Елизабета Ѓоргиева</w:t>
            </w:r>
          </w:p>
          <w:p w14:paraId="0BF9CA52" w14:textId="75CC3FF1" w:rsidR="000C1F32" w:rsidRPr="002733AE" w:rsidRDefault="00E222EF" w:rsidP="002733AE">
            <w:pPr>
              <w:rPr>
                <w:lang w:val="ru-RU"/>
              </w:rPr>
            </w:pPr>
            <w:hyperlink r:id="rId8" w:history="1">
              <w:r w:rsidR="002733AE" w:rsidRPr="00DC7A86">
                <w:rPr>
                  <w:rStyle w:val="Hyperlink"/>
                  <w:rFonts w:ascii="Times New Roman" w:hAnsi="Times New Roman" w:cs="Times New Roman"/>
                  <w:lang w:val="mk-MK"/>
                </w:rPr>
                <w:t>egjorgieva@stomfak.ukim.edu.mk</w:t>
              </w:r>
            </w:hyperlink>
          </w:p>
        </w:tc>
      </w:tr>
      <w:tr w:rsidR="002733AE" w:rsidRPr="00692FD6" w14:paraId="4A54FF3D" w14:textId="77777777" w:rsidTr="000E27F0">
        <w:trPr>
          <w:trHeight w:val="300"/>
        </w:trPr>
        <w:tc>
          <w:tcPr>
            <w:tcW w:w="3432" w:type="dxa"/>
          </w:tcPr>
          <w:p w14:paraId="31DD6FA6" w14:textId="7CBD568E" w:rsidR="002733AE" w:rsidRPr="00411975" w:rsidRDefault="00411975" w:rsidP="002733AE">
            <w:pPr>
              <w:rPr>
                <w:b/>
                <w:bCs/>
                <w:sz w:val="28"/>
                <w:szCs w:val="28"/>
                <w:lang w:val="mk-MK"/>
              </w:rPr>
            </w:pPr>
            <w:r w:rsidRPr="00411975">
              <w:rPr>
                <w:b/>
                <w:bCs/>
                <w:sz w:val="28"/>
                <w:szCs w:val="28"/>
              </w:rPr>
              <w:t>ОРАЛНА МИКРОБИЛОГИЈА И ИМУНОЛОГИЈА</w:t>
            </w:r>
          </w:p>
        </w:tc>
        <w:tc>
          <w:tcPr>
            <w:tcW w:w="5265" w:type="dxa"/>
            <w:gridSpan w:val="2"/>
          </w:tcPr>
          <w:p w14:paraId="6F23A7B1" w14:textId="77777777" w:rsidR="002733AE" w:rsidRDefault="002733AE" w:rsidP="002733AE">
            <w:pPr>
              <w:rPr>
                <w:lang w:val="mk-MK"/>
              </w:rPr>
            </w:pPr>
            <w:r w:rsidRPr="00767569">
              <w:rPr>
                <w:lang w:val="mk-MK"/>
              </w:rPr>
              <w:t>Проф. д-р Златко Георгиев</w:t>
            </w:r>
          </w:p>
          <w:p w14:paraId="0902B9AD" w14:textId="2ABFC146" w:rsidR="002733AE" w:rsidRPr="006D0AD4" w:rsidRDefault="00E222EF" w:rsidP="006D0AD4">
            <w:pPr>
              <w:rPr>
                <w:rFonts w:ascii="Times New Roman" w:hAnsi="Times New Roman" w:cs="Times New Roman"/>
                <w:lang w:val="mk-MK"/>
              </w:rPr>
            </w:pPr>
            <w:hyperlink r:id="rId9" w:history="1">
              <w:r w:rsidR="002733AE" w:rsidRPr="00DC7A86">
                <w:rPr>
                  <w:rStyle w:val="Hyperlink"/>
                  <w:rFonts w:ascii="Times New Roman" w:hAnsi="Times New Roman" w:cs="Times New Roman"/>
                  <w:lang w:val="mk-MK"/>
                </w:rPr>
                <w:t>zgeorgiev@stomfak.ukim.edu.mk</w:t>
              </w:r>
            </w:hyperlink>
          </w:p>
          <w:p w14:paraId="17110AE6" w14:textId="42A73644" w:rsidR="002733AE" w:rsidRPr="002733AE" w:rsidRDefault="002733AE" w:rsidP="006D0AD4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00FA34F6" w14:textId="2C07AA8E" w:rsidR="002733AE" w:rsidRDefault="002733AE" w:rsidP="002733AE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Елизабета Ѓоргиева</w:t>
            </w:r>
          </w:p>
          <w:p w14:paraId="19CE7452" w14:textId="77777777" w:rsidR="002733AE" w:rsidRDefault="00E222EF" w:rsidP="002733AE">
            <w:pPr>
              <w:rPr>
                <w:rFonts w:ascii="Times New Roman" w:hAnsi="Times New Roman" w:cs="Times New Roman"/>
                <w:color w:val="000000"/>
                <w:lang w:val="mk-MK"/>
              </w:rPr>
            </w:pPr>
            <w:hyperlink r:id="rId10" w:history="1">
              <w:r w:rsidR="002733AE" w:rsidRPr="00DC7A86">
                <w:rPr>
                  <w:rStyle w:val="Hyperlink"/>
                  <w:rFonts w:ascii="Times New Roman" w:hAnsi="Times New Roman" w:cs="Times New Roman"/>
                  <w:lang w:val="mk-MK"/>
                </w:rPr>
                <w:t>egjorgieva@stomfak.ukim.edu.mk</w:t>
              </w:r>
            </w:hyperlink>
          </w:p>
          <w:p w14:paraId="2446C735" w14:textId="29DF80F5" w:rsidR="002733AE" w:rsidRPr="00244238" w:rsidRDefault="002733AE" w:rsidP="002733AE">
            <w:pPr>
              <w:rPr>
                <w:lang w:val="mk-MK"/>
              </w:rPr>
            </w:pPr>
          </w:p>
        </w:tc>
      </w:tr>
      <w:tr w:rsidR="002733AE" w:rsidRPr="00692FD6" w14:paraId="04D552C3" w14:textId="77777777" w:rsidTr="00105326">
        <w:trPr>
          <w:trHeight w:val="725"/>
        </w:trPr>
        <w:tc>
          <w:tcPr>
            <w:tcW w:w="3432" w:type="dxa"/>
          </w:tcPr>
          <w:p w14:paraId="39D0AFD6" w14:textId="6FE523EA" w:rsidR="002733AE" w:rsidRPr="00411975" w:rsidRDefault="00411975" w:rsidP="002733AE">
            <w:pPr>
              <w:rPr>
                <w:b/>
                <w:bCs/>
                <w:sz w:val="28"/>
                <w:szCs w:val="28"/>
                <w:lang w:val="mk-MK"/>
              </w:rPr>
            </w:pPr>
            <w:r w:rsidRPr="00411975">
              <w:rPr>
                <w:b/>
                <w:bCs/>
                <w:sz w:val="28"/>
                <w:szCs w:val="28"/>
              </w:rPr>
              <w:t>ОСНОВИ НА ОРАЛНА ХИГИЕНА</w:t>
            </w:r>
          </w:p>
        </w:tc>
        <w:tc>
          <w:tcPr>
            <w:tcW w:w="5265" w:type="dxa"/>
            <w:gridSpan w:val="2"/>
          </w:tcPr>
          <w:p w14:paraId="29379673" w14:textId="77777777" w:rsidR="002733AE" w:rsidRDefault="002733AE" w:rsidP="002733AE">
            <w:pPr>
              <w:rPr>
                <w:lang w:val="ru-RU"/>
              </w:rPr>
            </w:pPr>
            <w:r w:rsidRPr="00BD4AB9">
              <w:rPr>
                <w:lang w:val="ru-RU"/>
              </w:rPr>
              <w:t>Проф. д-р Стевица Ристоска</w:t>
            </w:r>
          </w:p>
          <w:p w14:paraId="739DC350" w14:textId="7F0233D2" w:rsidR="002733AE" w:rsidRPr="006D0AD4" w:rsidRDefault="00E222EF" w:rsidP="002733AE">
            <w:pPr>
              <w:rPr>
                <w:lang w:val="ru-RU"/>
              </w:rPr>
            </w:pPr>
            <w:hyperlink r:id="rId11" w:history="1">
              <w:r w:rsidR="002733AE" w:rsidRPr="00D5557A">
                <w:rPr>
                  <w:rStyle w:val="Hyperlink"/>
                </w:rPr>
                <w:t>sristoska</w:t>
              </w:r>
              <w:r w:rsidR="002733AE" w:rsidRPr="00D5557A">
                <w:rPr>
                  <w:rStyle w:val="Hyperlink"/>
                  <w:lang w:val="ru-RU"/>
                </w:rPr>
                <w:t>@</w:t>
              </w:r>
              <w:r w:rsidR="002733AE" w:rsidRPr="00D5557A">
                <w:rPr>
                  <w:rStyle w:val="Hyperlink"/>
                </w:rPr>
                <w:t>stomfak</w:t>
              </w:r>
              <w:r w:rsidR="002733AE" w:rsidRPr="00D5557A">
                <w:rPr>
                  <w:rStyle w:val="Hyperlink"/>
                  <w:lang w:val="ru-RU"/>
                </w:rPr>
                <w:t>.</w:t>
              </w:r>
              <w:r w:rsidR="002733AE" w:rsidRPr="00D5557A">
                <w:rPr>
                  <w:rStyle w:val="Hyperlink"/>
                </w:rPr>
                <w:t>ukim</w:t>
              </w:r>
              <w:r w:rsidR="002733AE" w:rsidRPr="00D5557A">
                <w:rPr>
                  <w:rStyle w:val="Hyperlink"/>
                  <w:lang w:val="ru-RU"/>
                </w:rPr>
                <w:t>.</w:t>
              </w:r>
              <w:r w:rsidR="002733AE" w:rsidRPr="00D5557A">
                <w:rPr>
                  <w:rStyle w:val="Hyperlink"/>
                </w:rPr>
                <w:t>edu</w:t>
              </w:r>
              <w:r w:rsidR="002733AE" w:rsidRPr="00D5557A">
                <w:rPr>
                  <w:rStyle w:val="Hyperlink"/>
                  <w:lang w:val="ru-RU"/>
                </w:rPr>
                <w:t>.</w:t>
              </w:r>
              <w:proofErr w:type="spellStart"/>
              <w:r w:rsidR="002733AE" w:rsidRPr="00D5557A">
                <w:rPr>
                  <w:rStyle w:val="Hyperlink"/>
                </w:rPr>
                <w:t>mk</w:t>
              </w:r>
              <w:proofErr w:type="spellEnd"/>
            </w:hyperlink>
          </w:p>
          <w:p w14:paraId="15F67511" w14:textId="4017FEFB" w:rsidR="002733AE" w:rsidRPr="002733AE" w:rsidRDefault="002733AE" w:rsidP="002733AE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350E68C0" w14:textId="1E8F7A36" w:rsidR="002733AE" w:rsidRPr="00244238" w:rsidRDefault="002733AE" w:rsidP="002733AE">
            <w:pPr>
              <w:rPr>
                <w:lang w:val="mk-MK"/>
              </w:rPr>
            </w:pPr>
            <w:r w:rsidRPr="00485E50">
              <w:rPr>
                <w:lang w:val="mk-MK"/>
              </w:rPr>
              <w:t>Проф.д</w:t>
            </w:r>
            <w:r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>
              <w:rPr>
                <w:lang w:val="mk-MK"/>
              </w:rPr>
              <w:t xml:space="preserve">Маја Пандилова </w:t>
            </w:r>
            <w:r w:rsidR="00411975">
              <w:fldChar w:fldCharType="begin"/>
            </w:r>
            <w:r w:rsidR="00411975">
              <w:instrText xml:space="preserve"> HYPERLINK "mailto:mpandilova@stomfak.ukim.edu.mk" </w:instrText>
            </w:r>
            <w:r w:rsidR="00411975"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 w:rsidR="00411975">
              <w:rPr>
                <w:rStyle w:val="Hyperlink"/>
              </w:rPr>
              <w:fldChar w:fldCharType="end"/>
            </w:r>
          </w:p>
        </w:tc>
      </w:tr>
      <w:tr w:rsidR="002733AE" w:rsidRPr="00692FD6" w14:paraId="2F9517CF" w14:textId="77777777" w:rsidTr="00105326">
        <w:trPr>
          <w:trHeight w:val="887"/>
        </w:trPr>
        <w:tc>
          <w:tcPr>
            <w:tcW w:w="3432" w:type="dxa"/>
          </w:tcPr>
          <w:p w14:paraId="06D4C17C" w14:textId="73359B1F" w:rsidR="002733AE" w:rsidRPr="00411975" w:rsidRDefault="00411975" w:rsidP="002733AE">
            <w:pPr>
              <w:rPr>
                <w:b/>
                <w:bCs/>
                <w:sz w:val="28"/>
                <w:szCs w:val="28"/>
                <w:lang w:val="ru-RU"/>
              </w:rPr>
            </w:pPr>
            <w:r w:rsidRPr="00411975">
              <w:rPr>
                <w:b/>
                <w:bCs/>
                <w:sz w:val="28"/>
                <w:szCs w:val="28"/>
                <w:lang w:val="ru-RU"/>
              </w:rPr>
              <w:t xml:space="preserve"> </w:t>
            </w:r>
            <w:r w:rsidRPr="00411975">
              <w:rPr>
                <w:b/>
                <w:bCs/>
                <w:sz w:val="28"/>
                <w:szCs w:val="28"/>
              </w:rPr>
              <w:t>МЕДИЦИНСКА ДОКУМЕНТАЦИЈА ВО СТОМАТОЛОГИЈАТА</w:t>
            </w:r>
          </w:p>
        </w:tc>
        <w:tc>
          <w:tcPr>
            <w:tcW w:w="5265" w:type="dxa"/>
            <w:gridSpan w:val="2"/>
          </w:tcPr>
          <w:p w14:paraId="5E26F2DF" w14:textId="77777777" w:rsidR="002733AE" w:rsidRDefault="00085807" w:rsidP="002733AE">
            <w:pPr>
              <w:rPr>
                <w:lang w:val="ru-RU"/>
              </w:rPr>
            </w:pPr>
            <w:r>
              <w:rPr>
                <w:lang w:val="ru-RU"/>
              </w:rPr>
              <w:t>Доц.д-р Ирена Гавриловиќ</w:t>
            </w:r>
          </w:p>
          <w:p w14:paraId="4F22C346" w14:textId="4F2487F1" w:rsidR="00085807" w:rsidRPr="006D0AD4" w:rsidRDefault="00E222EF" w:rsidP="002733AE">
            <w:pPr>
              <w:rPr>
                <w:lang w:val="ru-RU"/>
              </w:rPr>
            </w:pPr>
            <w:hyperlink r:id="rId12" w:history="1">
              <w:r w:rsidR="00085807" w:rsidRPr="000B5A83">
                <w:rPr>
                  <w:rStyle w:val="Hyperlink"/>
                </w:rPr>
                <w:t>igavrilovik</w:t>
              </w:r>
              <w:r w:rsidR="00085807" w:rsidRPr="006D0AD4">
                <w:rPr>
                  <w:rStyle w:val="Hyperlink"/>
                  <w:lang w:val="ru-RU"/>
                </w:rPr>
                <w:t>@</w:t>
              </w:r>
              <w:r w:rsidR="00085807" w:rsidRPr="000B5A83">
                <w:rPr>
                  <w:rStyle w:val="Hyperlink"/>
                </w:rPr>
                <w:t>stomfak</w:t>
              </w:r>
              <w:r w:rsidR="00085807" w:rsidRPr="006D0AD4">
                <w:rPr>
                  <w:rStyle w:val="Hyperlink"/>
                  <w:lang w:val="ru-RU"/>
                </w:rPr>
                <w:t>.</w:t>
              </w:r>
              <w:r w:rsidR="00085807" w:rsidRPr="000B5A83">
                <w:rPr>
                  <w:rStyle w:val="Hyperlink"/>
                </w:rPr>
                <w:t>ukim</w:t>
              </w:r>
              <w:r w:rsidR="00085807" w:rsidRPr="006D0AD4">
                <w:rPr>
                  <w:rStyle w:val="Hyperlink"/>
                  <w:lang w:val="ru-RU"/>
                </w:rPr>
                <w:t>.</w:t>
              </w:r>
              <w:r w:rsidR="00085807" w:rsidRPr="000B5A83">
                <w:rPr>
                  <w:rStyle w:val="Hyperlink"/>
                </w:rPr>
                <w:t>edu</w:t>
              </w:r>
              <w:r w:rsidR="00085807" w:rsidRPr="006D0AD4">
                <w:rPr>
                  <w:rStyle w:val="Hyperlink"/>
                  <w:lang w:val="ru-RU"/>
                </w:rPr>
                <w:t>.</w:t>
              </w:r>
              <w:proofErr w:type="spellStart"/>
              <w:r w:rsidR="00085807" w:rsidRPr="000B5A83">
                <w:rPr>
                  <w:rStyle w:val="Hyperlink"/>
                </w:rPr>
                <w:t>mk</w:t>
              </w:r>
              <w:proofErr w:type="spellEnd"/>
            </w:hyperlink>
          </w:p>
          <w:p w14:paraId="2B0F5FD4" w14:textId="19543931" w:rsidR="00085807" w:rsidRPr="006D0AD4" w:rsidRDefault="00085807" w:rsidP="002733AE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545E3CA5" w14:textId="0AADC563" w:rsidR="002733AE" w:rsidRDefault="002733AE" w:rsidP="002733AE">
            <w:pPr>
              <w:rPr>
                <w:lang w:val="mk-MK"/>
              </w:rPr>
            </w:pPr>
            <w:r w:rsidRPr="00485E50">
              <w:rPr>
                <w:lang w:val="mk-MK"/>
              </w:rPr>
              <w:t>Проф.д</w:t>
            </w:r>
            <w:r>
              <w:rPr>
                <w:lang w:val="mk-MK"/>
              </w:rPr>
              <w:t>-р Лидиј</w:t>
            </w:r>
            <w:r w:rsidR="00160F0D">
              <w:rPr>
                <w:lang w:val="mk-MK"/>
              </w:rPr>
              <w:t>а</w:t>
            </w:r>
            <w:r>
              <w:rPr>
                <w:lang w:val="mk-MK"/>
              </w:rPr>
              <w:t xml:space="preserve"> Кануркова</w:t>
            </w:r>
          </w:p>
          <w:p w14:paraId="06859881" w14:textId="25CB5321" w:rsidR="002733AE" w:rsidRPr="006D0AD4" w:rsidRDefault="00E222EF" w:rsidP="002733AE">
            <w:pPr>
              <w:rPr>
                <w:lang w:val="ru-RU"/>
              </w:rPr>
            </w:pPr>
            <w:hyperlink r:id="rId13" w:history="1">
              <w:r w:rsidR="002733AE" w:rsidRPr="00BD4AB9">
                <w:rPr>
                  <w:lang w:val="mk-MK"/>
                </w:rPr>
                <w:t>lkanurkova@stomfak.ukim.edu.mk</w:t>
              </w:r>
            </w:hyperlink>
          </w:p>
          <w:p w14:paraId="22F1C165" w14:textId="22EBCACD" w:rsidR="002733AE" w:rsidRPr="00BD4AB9" w:rsidRDefault="002733AE" w:rsidP="002733AE">
            <w:pPr>
              <w:rPr>
                <w:lang w:val="mk-MK"/>
              </w:rPr>
            </w:pPr>
          </w:p>
        </w:tc>
      </w:tr>
      <w:tr w:rsidR="002733AE" w:rsidRPr="00692FD6" w14:paraId="11A3B455" w14:textId="77777777" w:rsidTr="005551A7">
        <w:trPr>
          <w:trHeight w:val="623"/>
        </w:trPr>
        <w:tc>
          <w:tcPr>
            <w:tcW w:w="3432" w:type="dxa"/>
          </w:tcPr>
          <w:p w14:paraId="05BF2B0E" w14:textId="3C3DAE65" w:rsidR="002733AE" w:rsidRPr="00411975" w:rsidRDefault="00411975" w:rsidP="002733AE">
            <w:pPr>
              <w:rPr>
                <w:b/>
                <w:bCs/>
                <w:sz w:val="28"/>
                <w:szCs w:val="28"/>
                <w:lang w:val="mk-MK"/>
              </w:rPr>
            </w:pPr>
            <w:r w:rsidRPr="00411975">
              <w:rPr>
                <w:b/>
                <w:bCs/>
                <w:sz w:val="28"/>
                <w:szCs w:val="28"/>
              </w:rPr>
              <w:t>СПОРТ И ЗДРАВЈЕ</w:t>
            </w:r>
          </w:p>
        </w:tc>
        <w:tc>
          <w:tcPr>
            <w:tcW w:w="5265" w:type="dxa"/>
            <w:gridSpan w:val="2"/>
          </w:tcPr>
          <w:p w14:paraId="12E0853F" w14:textId="438C4F54" w:rsidR="002733AE" w:rsidRPr="003417B2" w:rsidRDefault="002733AE" w:rsidP="002733AE">
            <w:pPr>
              <w:rPr>
                <w:rFonts w:ascii="Times New Roman" w:hAnsi="Times New Roman" w:cs="Times New Roman"/>
                <w:highlight w:val="yellow"/>
                <w:lang w:val="ru-RU"/>
              </w:rPr>
            </w:pPr>
            <w:r w:rsidRPr="00B45821">
              <w:rPr>
                <w:lang w:val="ru-RU"/>
              </w:rPr>
              <w:t>Виш. пред. д-р Бранко Крстевски</w:t>
            </w:r>
          </w:p>
        </w:tc>
        <w:tc>
          <w:tcPr>
            <w:tcW w:w="5338" w:type="dxa"/>
          </w:tcPr>
          <w:p w14:paraId="0AEBC2FA" w14:textId="1A506C7D" w:rsidR="002733AE" w:rsidRPr="00BD4AB9" w:rsidRDefault="002733AE" w:rsidP="002733AE">
            <w:pPr>
              <w:spacing w:after="360"/>
              <w:rPr>
                <w:rFonts w:ascii="Times New Roman" w:hAnsi="Times New Roman" w:cs="Times New Roman"/>
                <w:color w:val="333333"/>
                <w:lang w:val="ru-RU"/>
              </w:rPr>
            </w:pPr>
            <w:r w:rsidRPr="00BD4AB9">
              <w:rPr>
                <w:lang w:val="ru-RU"/>
              </w:rPr>
              <w:t>Виш. пред. д-р Бранко Крстевски</w:t>
            </w:r>
          </w:p>
        </w:tc>
      </w:tr>
      <w:tr w:rsidR="002733AE" w:rsidRPr="00692FD6" w14:paraId="5D2AA92F" w14:textId="77777777" w:rsidTr="005551A7">
        <w:trPr>
          <w:trHeight w:val="605"/>
        </w:trPr>
        <w:tc>
          <w:tcPr>
            <w:tcW w:w="3432" w:type="dxa"/>
          </w:tcPr>
          <w:p w14:paraId="5049ED9B" w14:textId="42F38473" w:rsidR="002733AE" w:rsidRPr="00411975" w:rsidRDefault="00411975" w:rsidP="002733AE">
            <w:pPr>
              <w:rPr>
                <w:b/>
                <w:bCs/>
                <w:sz w:val="28"/>
                <w:szCs w:val="28"/>
                <w:lang w:val="ru-RU"/>
              </w:rPr>
            </w:pPr>
            <w:r w:rsidRPr="00411975">
              <w:rPr>
                <w:b/>
                <w:bCs/>
                <w:sz w:val="28"/>
                <w:szCs w:val="28"/>
                <w:lang w:val="ru-RU"/>
              </w:rPr>
              <w:t>ОСНОВНИ ПРИНЦИПИ НА СТОМАТОЛОШКАТА ПРАКТИКА</w:t>
            </w:r>
          </w:p>
        </w:tc>
        <w:tc>
          <w:tcPr>
            <w:tcW w:w="5265" w:type="dxa"/>
            <w:gridSpan w:val="2"/>
          </w:tcPr>
          <w:p w14:paraId="2D1C32E8" w14:textId="77777777" w:rsidR="002733AE" w:rsidRPr="00E57888" w:rsidRDefault="002733AE" w:rsidP="002733AE">
            <w:pPr>
              <w:rPr>
                <w:lang w:val="ru-RU"/>
              </w:rPr>
            </w:pPr>
            <w:r w:rsidRPr="00E57888">
              <w:rPr>
                <w:lang w:val="mk-MK"/>
              </w:rPr>
              <w:t>Проф.д-р Кристина Митиќ</w:t>
            </w:r>
          </w:p>
          <w:p w14:paraId="2DD9BEFB" w14:textId="77777777" w:rsidR="002733AE" w:rsidRPr="00E57888" w:rsidRDefault="00E222EF" w:rsidP="002733AE">
            <w:pPr>
              <w:rPr>
                <w:lang w:val="ru-RU"/>
              </w:rPr>
            </w:pPr>
            <w:hyperlink r:id="rId14" w:history="1">
              <w:r w:rsidR="002733AE" w:rsidRPr="00E57888">
                <w:rPr>
                  <w:rStyle w:val="Hyperlink"/>
                </w:rPr>
                <w:t>kmitik</w:t>
              </w:r>
              <w:r w:rsidR="002733AE" w:rsidRPr="00E57888">
                <w:rPr>
                  <w:rStyle w:val="Hyperlink"/>
                  <w:lang w:val="ru-RU"/>
                </w:rPr>
                <w:t>@</w:t>
              </w:r>
              <w:r w:rsidR="002733AE" w:rsidRPr="00E57888">
                <w:rPr>
                  <w:rStyle w:val="Hyperlink"/>
                </w:rPr>
                <w:t>stomfak</w:t>
              </w:r>
              <w:r w:rsidR="002733AE" w:rsidRPr="00E57888">
                <w:rPr>
                  <w:rStyle w:val="Hyperlink"/>
                  <w:lang w:val="ru-RU"/>
                </w:rPr>
                <w:t>.</w:t>
              </w:r>
              <w:r w:rsidR="002733AE" w:rsidRPr="00E57888">
                <w:rPr>
                  <w:rStyle w:val="Hyperlink"/>
                </w:rPr>
                <w:t>ukim</w:t>
              </w:r>
              <w:r w:rsidR="002733AE" w:rsidRPr="00E57888">
                <w:rPr>
                  <w:rStyle w:val="Hyperlink"/>
                  <w:lang w:val="ru-RU"/>
                </w:rPr>
                <w:t>.</w:t>
              </w:r>
              <w:r w:rsidR="002733AE" w:rsidRPr="00E57888">
                <w:rPr>
                  <w:rStyle w:val="Hyperlink"/>
                </w:rPr>
                <w:t>edu</w:t>
              </w:r>
              <w:r w:rsidR="002733AE" w:rsidRPr="00E57888">
                <w:rPr>
                  <w:rStyle w:val="Hyperlink"/>
                  <w:lang w:val="ru-RU"/>
                </w:rPr>
                <w:t>.</w:t>
              </w:r>
              <w:proofErr w:type="spellStart"/>
              <w:r w:rsidR="002733AE" w:rsidRPr="00E57888">
                <w:rPr>
                  <w:rStyle w:val="Hyperlink"/>
                </w:rPr>
                <w:t>mk</w:t>
              </w:r>
              <w:proofErr w:type="spellEnd"/>
            </w:hyperlink>
          </w:p>
          <w:p w14:paraId="4329DC7A" w14:textId="3A132D22" w:rsidR="002733AE" w:rsidRPr="003417B2" w:rsidRDefault="002733AE" w:rsidP="002733AE">
            <w:pPr>
              <w:rPr>
                <w:rFonts w:ascii="Times New Roman" w:hAnsi="Times New Roman" w:cs="Times New Roman"/>
                <w:highlight w:val="yellow"/>
                <w:lang w:val="mk-MK"/>
              </w:rPr>
            </w:pPr>
          </w:p>
        </w:tc>
        <w:tc>
          <w:tcPr>
            <w:tcW w:w="5338" w:type="dxa"/>
          </w:tcPr>
          <w:p w14:paraId="292074B9" w14:textId="4080D8BA" w:rsidR="002733AE" w:rsidRPr="00F72D76" w:rsidRDefault="002733AE" w:rsidP="002733AE">
            <w:pPr>
              <w:rPr>
                <w:rFonts w:ascii="Times New Roman" w:hAnsi="Times New Roman" w:cs="Times New Roman"/>
                <w:lang w:val="mk-MK"/>
              </w:rPr>
            </w:pPr>
            <w:r w:rsidRPr="00485E50">
              <w:rPr>
                <w:lang w:val="mk-MK"/>
              </w:rPr>
              <w:t>Проф.</w:t>
            </w:r>
            <w:r w:rsidR="00B45821"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>д</w:t>
            </w:r>
            <w:r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>
              <w:rPr>
                <w:lang w:val="mk-MK"/>
              </w:rPr>
              <w:t xml:space="preserve">Маја Пандилова </w:t>
            </w:r>
            <w:r w:rsidR="00411975">
              <w:fldChar w:fldCharType="begin"/>
            </w:r>
            <w:r w:rsidR="00411975">
              <w:instrText xml:space="preserve"> HYPERLINK "mailto:mpandilova@stomfak.ukim.edu.mk" </w:instrText>
            </w:r>
            <w:r w:rsidR="00411975"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 w:rsidR="00411975">
              <w:rPr>
                <w:rStyle w:val="Hyperlink"/>
              </w:rPr>
              <w:fldChar w:fldCharType="end"/>
            </w:r>
            <w:r w:rsidR="00F72D76">
              <w:rPr>
                <w:rStyle w:val="Hyperlink"/>
                <w:lang w:val="mk-MK"/>
              </w:rPr>
              <w:t xml:space="preserve">  </w:t>
            </w:r>
          </w:p>
        </w:tc>
      </w:tr>
      <w:tr w:rsidR="002733AE" w:rsidRPr="00692FD6" w14:paraId="088B4E4C" w14:textId="77777777" w:rsidTr="008F62AB">
        <w:trPr>
          <w:trHeight w:val="623"/>
        </w:trPr>
        <w:tc>
          <w:tcPr>
            <w:tcW w:w="3432" w:type="dxa"/>
          </w:tcPr>
          <w:p w14:paraId="7848D53C" w14:textId="427A9CB3" w:rsidR="002733AE" w:rsidRPr="00411975" w:rsidRDefault="00411975" w:rsidP="002733AE">
            <w:pPr>
              <w:rPr>
                <w:b/>
                <w:bCs/>
                <w:sz w:val="28"/>
                <w:szCs w:val="28"/>
                <w:lang w:val="ru-RU"/>
              </w:rPr>
            </w:pPr>
            <w:r w:rsidRPr="00411975">
              <w:rPr>
                <w:b/>
                <w:bCs/>
                <w:sz w:val="28"/>
                <w:szCs w:val="28"/>
              </w:rPr>
              <w:t>БИОСТАТИСТИКА</w:t>
            </w:r>
          </w:p>
        </w:tc>
        <w:tc>
          <w:tcPr>
            <w:tcW w:w="5265" w:type="dxa"/>
            <w:gridSpan w:val="2"/>
          </w:tcPr>
          <w:p w14:paraId="1D294753" w14:textId="041FAA9F" w:rsidR="002733AE" w:rsidRPr="008A19CC" w:rsidRDefault="00B45821" w:rsidP="00B579A4">
            <w:pPr>
              <w:rPr>
                <w:lang w:val="ru-RU"/>
              </w:rPr>
            </w:pPr>
            <w:r w:rsidRPr="00B45821">
              <w:rPr>
                <w:lang w:val="ru-RU"/>
              </w:rPr>
              <w:t xml:space="preserve">Проф </w:t>
            </w:r>
            <w:r w:rsidR="002733AE" w:rsidRPr="00B45821">
              <w:rPr>
                <w:lang w:val="ru-RU"/>
              </w:rPr>
              <w:t>.д-р Ирина Павловска</w:t>
            </w:r>
          </w:p>
        </w:tc>
        <w:tc>
          <w:tcPr>
            <w:tcW w:w="5338" w:type="dxa"/>
          </w:tcPr>
          <w:p w14:paraId="42FE44D1" w14:textId="77777777" w:rsidR="00B45821" w:rsidRDefault="00B45821" w:rsidP="005551A7">
            <w:pPr>
              <w:rPr>
                <w:highlight w:val="yellow"/>
                <w:lang w:val="ru-RU"/>
              </w:rPr>
            </w:pPr>
            <w:r w:rsidRPr="00B45821">
              <w:rPr>
                <w:lang w:val="ru-RU"/>
              </w:rPr>
              <w:t>Проф .д-р Ирина Павловска</w:t>
            </w:r>
            <w:r w:rsidRPr="009152D5">
              <w:rPr>
                <w:highlight w:val="yellow"/>
                <w:lang w:val="ru-RU"/>
              </w:rPr>
              <w:t xml:space="preserve"> </w:t>
            </w:r>
          </w:p>
          <w:p w14:paraId="53A1FD9D" w14:textId="6299C754" w:rsidR="005551A7" w:rsidRPr="005551A7" w:rsidRDefault="005551A7" w:rsidP="005551A7">
            <w:pPr>
              <w:rPr>
                <w:highlight w:val="yellow"/>
                <w:lang w:val="ru-RU"/>
              </w:rPr>
            </w:pPr>
          </w:p>
        </w:tc>
      </w:tr>
      <w:tr w:rsidR="0078722D" w:rsidRPr="000C1F32" w14:paraId="7503BE4F" w14:textId="77777777" w:rsidTr="005551A7">
        <w:trPr>
          <w:trHeight w:val="800"/>
        </w:trPr>
        <w:tc>
          <w:tcPr>
            <w:tcW w:w="3432" w:type="dxa"/>
          </w:tcPr>
          <w:p w14:paraId="6C29AAC6" w14:textId="76C9B73E" w:rsidR="0078722D" w:rsidRPr="00411975" w:rsidRDefault="00411975" w:rsidP="0078722D">
            <w:pPr>
              <w:rPr>
                <w:b/>
                <w:bCs/>
                <w:sz w:val="28"/>
                <w:szCs w:val="28"/>
                <w:lang w:val="ru-RU"/>
              </w:rPr>
            </w:pPr>
            <w:r w:rsidRPr="00411975">
              <w:rPr>
                <w:b/>
                <w:bCs/>
                <w:sz w:val="28"/>
                <w:szCs w:val="28"/>
              </w:rPr>
              <w:t>АНГЛИСКИ ЈАЗИК</w:t>
            </w:r>
          </w:p>
        </w:tc>
        <w:tc>
          <w:tcPr>
            <w:tcW w:w="5265" w:type="dxa"/>
            <w:gridSpan w:val="2"/>
          </w:tcPr>
          <w:p w14:paraId="49144EDE" w14:textId="77777777" w:rsidR="0078722D" w:rsidRPr="00B1568A" w:rsidRDefault="0078722D" w:rsidP="0078722D">
            <w:pPr>
              <w:rPr>
                <w:lang w:val="mk-MK"/>
              </w:rPr>
            </w:pPr>
            <w:r w:rsidRPr="00B1568A">
              <w:rPr>
                <w:lang w:val="mk-MK"/>
              </w:rPr>
              <w:t>Проф. д-р</w:t>
            </w:r>
            <w:r w:rsidRPr="00B1568A">
              <w:rPr>
                <w:lang w:val="ru-RU"/>
              </w:rPr>
              <w:t xml:space="preserve"> </w:t>
            </w:r>
            <w:r w:rsidRPr="00B1568A">
              <w:rPr>
                <w:lang w:val="mk-MK"/>
              </w:rPr>
              <w:t xml:space="preserve">Ѓорѓи Ристовски </w:t>
            </w:r>
          </w:p>
          <w:p w14:paraId="2B227F47" w14:textId="77777777" w:rsidR="0078722D" w:rsidRPr="00B1568A" w:rsidRDefault="00E222EF" w:rsidP="0078722D">
            <w:pPr>
              <w:rPr>
                <w:lang w:val="ru-RU"/>
              </w:rPr>
            </w:pPr>
            <w:hyperlink r:id="rId15" w:history="1">
              <w:r w:rsidR="0078722D" w:rsidRPr="00B1568A">
                <w:rPr>
                  <w:rStyle w:val="Hyperlink"/>
                </w:rPr>
                <w:t>goceris</w:t>
              </w:r>
              <w:r w:rsidR="0078722D" w:rsidRPr="00B1568A">
                <w:rPr>
                  <w:rStyle w:val="Hyperlink"/>
                  <w:lang w:val="ru-RU"/>
                </w:rPr>
                <w:t>@</w:t>
              </w:r>
              <w:r w:rsidR="0078722D" w:rsidRPr="00B1568A">
                <w:rPr>
                  <w:rStyle w:val="Hyperlink"/>
                </w:rPr>
                <w:t>gmail</w:t>
              </w:r>
              <w:r w:rsidR="0078722D" w:rsidRPr="00B1568A">
                <w:rPr>
                  <w:rStyle w:val="Hyperlink"/>
                  <w:lang w:val="ru-RU"/>
                </w:rPr>
                <w:t>.</w:t>
              </w:r>
              <w:r w:rsidR="0078722D" w:rsidRPr="00B1568A">
                <w:rPr>
                  <w:rStyle w:val="Hyperlink"/>
                </w:rPr>
                <w:t>com</w:t>
              </w:r>
            </w:hyperlink>
          </w:p>
          <w:p w14:paraId="158963F2" w14:textId="77777777" w:rsidR="0078722D" w:rsidRDefault="0078722D" w:rsidP="0078722D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65799E75" w14:textId="77777777" w:rsidR="0078722D" w:rsidRPr="00B1568A" w:rsidRDefault="0078722D" w:rsidP="0078722D">
            <w:pPr>
              <w:rPr>
                <w:lang w:val="mk-MK"/>
              </w:rPr>
            </w:pPr>
            <w:r w:rsidRPr="00B1568A">
              <w:rPr>
                <w:lang w:val="mk-MK"/>
              </w:rPr>
              <w:lastRenderedPageBreak/>
              <w:t>Проф. д-р Рајна Кошка Хот</w:t>
            </w:r>
          </w:p>
          <w:p w14:paraId="05C0DC47" w14:textId="77777777" w:rsidR="0078722D" w:rsidRPr="00B1568A" w:rsidRDefault="0078722D" w:rsidP="0078722D">
            <w:pPr>
              <w:rPr>
                <w:lang w:val="mk-MK"/>
              </w:rPr>
            </w:pPr>
            <w:r w:rsidRPr="00B1568A">
              <w:rPr>
                <w:lang w:val="mk-MK"/>
              </w:rPr>
              <w:t>Проф. д-р Биљана Наумоска Саракинска</w:t>
            </w:r>
          </w:p>
          <w:p w14:paraId="52CF473D" w14:textId="77777777" w:rsidR="0078722D" w:rsidRPr="00B1568A" w:rsidRDefault="00E222EF" w:rsidP="0078722D">
            <w:hyperlink r:id="rId16" w:history="1">
              <w:r w:rsidR="0078722D" w:rsidRPr="00B1568A">
                <w:rPr>
                  <w:rStyle w:val="Hyperlink"/>
                </w:rPr>
                <w:t>biljananaumoska@yahoo.com</w:t>
              </w:r>
            </w:hyperlink>
          </w:p>
          <w:p w14:paraId="52CBF1B0" w14:textId="77777777" w:rsidR="0078722D" w:rsidRPr="00485E50" w:rsidRDefault="0078722D" w:rsidP="0078722D">
            <w:pPr>
              <w:rPr>
                <w:lang w:val="mk-MK"/>
              </w:rPr>
            </w:pPr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lastRenderedPageBreak/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37AE5"/>
    <w:rsid w:val="00044E60"/>
    <w:rsid w:val="00054DE7"/>
    <w:rsid w:val="00085807"/>
    <w:rsid w:val="000C1F32"/>
    <w:rsid w:val="000E27F0"/>
    <w:rsid w:val="000E5F46"/>
    <w:rsid w:val="000F500D"/>
    <w:rsid w:val="00105326"/>
    <w:rsid w:val="00117BE8"/>
    <w:rsid w:val="00121759"/>
    <w:rsid w:val="00127751"/>
    <w:rsid w:val="001315C9"/>
    <w:rsid w:val="00160F0D"/>
    <w:rsid w:val="001952DF"/>
    <w:rsid w:val="001D04B9"/>
    <w:rsid w:val="00224D33"/>
    <w:rsid w:val="00232119"/>
    <w:rsid w:val="00244238"/>
    <w:rsid w:val="0025344B"/>
    <w:rsid w:val="002733AE"/>
    <w:rsid w:val="0027618E"/>
    <w:rsid w:val="002C1CB8"/>
    <w:rsid w:val="002F13E0"/>
    <w:rsid w:val="002F3431"/>
    <w:rsid w:val="00325B36"/>
    <w:rsid w:val="00332780"/>
    <w:rsid w:val="003417B2"/>
    <w:rsid w:val="00411975"/>
    <w:rsid w:val="004425D2"/>
    <w:rsid w:val="00442F33"/>
    <w:rsid w:val="004607EF"/>
    <w:rsid w:val="004A659C"/>
    <w:rsid w:val="004A7858"/>
    <w:rsid w:val="004C2FC5"/>
    <w:rsid w:val="004E0E27"/>
    <w:rsid w:val="004F1C23"/>
    <w:rsid w:val="0051006E"/>
    <w:rsid w:val="005357B3"/>
    <w:rsid w:val="005551A7"/>
    <w:rsid w:val="005B617C"/>
    <w:rsid w:val="005F6644"/>
    <w:rsid w:val="006344F1"/>
    <w:rsid w:val="00636B76"/>
    <w:rsid w:val="00662C99"/>
    <w:rsid w:val="0067294F"/>
    <w:rsid w:val="00692FD6"/>
    <w:rsid w:val="006C506E"/>
    <w:rsid w:val="006D0AD4"/>
    <w:rsid w:val="006E3BEA"/>
    <w:rsid w:val="006F0FD5"/>
    <w:rsid w:val="00700E5B"/>
    <w:rsid w:val="00710196"/>
    <w:rsid w:val="0071398C"/>
    <w:rsid w:val="0078722D"/>
    <w:rsid w:val="007A2853"/>
    <w:rsid w:val="008A19CC"/>
    <w:rsid w:val="008A2713"/>
    <w:rsid w:val="008F62AB"/>
    <w:rsid w:val="009152D5"/>
    <w:rsid w:val="00946D5C"/>
    <w:rsid w:val="009F50E3"/>
    <w:rsid w:val="00A24D9A"/>
    <w:rsid w:val="00A42185"/>
    <w:rsid w:val="00A4426A"/>
    <w:rsid w:val="00B45821"/>
    <w:rsid w:val="00B579A4"/>
    <w:rsid w:val="00BB099E"/>
    <w:rsid w:val="00BC4E4D"/>
    <w:rsid w:val="00BD4AB9"/>
    <w:rsid w:val="00C633EA"/>
    <w:rsid w:val="00CF7172"/>
    <w:rsid w:val="00D27D65"/>
    <w:rsid w:val="00D674CB"/>
    <w:rsid w:val="00E222EF"/>
    <w:rsid w:val="00E31E4B"/>
    <w:rsid w:val="00E345EC"/>
    <w:rsid w:val="00E53483"/>
    <w:rsid w:val="00E546AC"/>
    <w:rsid w:val="00E57888"/>
    <w:rsid w:val="00E622CB"/>
    <w:rsid w:val="00EA4AED"/>
    <w:rsid w:val="00EB6B8B"/>
    <w:rsid w:val="00F72D76"/>
    <w:rsid w:val="00F8355B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33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0FD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33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0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gjorgieva@stomfak.ukim.edu.mk" TargetMode="External"/><Relationship Id="rId13" Type="http://schemas.openxmlformats.org/officeDocument/2006/relationships/hyperlink" Target="mailto:lkanurkova@stomfak.ukim.edu.m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sotirovska@stomfak.ukim.edu.mk" TargetMode="External"/><Relationship Id="rId12" Type="http://schemas.openxmlformats.org/officeDocument/2006/relationships/hyperlink" Target="mailto:igavrilovik@stomfak.ukim.edu.mk" TargetMode="Externa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yperlink" Target="mailto:biljananaumoska@yahoo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vasilevskaanaa@gmail.com" TargetMode="External"/><Relationship Id="rId11" Type="http://schemas.openxmlformats.org/officeDocument/2006/relationships/hyperlink" Target="mailto:sristoska@stomfak.ukim.edu.mk" TargetMode="External"/><Relationship Id="rId5" Type="http://schemas.openxmlformats.org/officeDocument/2006/relationships/hyperlink" Target="mailto:gapostolova@stomfak.ukim.edu.mk" TargetMode="External"/><Relationship Id="rId15" Type="http://schemas.openxmlformats.org/officeDocument/2006/relationships/hyperlink" Target="mailto:goceris@gmail.com" TargetMode="External"/><Relationship Id="rId10" Type="http://schemas.openxmlformats.org/officeDocument/2006/relationships/hyperlink" Target="mailto:egjorgieva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georgiev@stomfak.ukim.edu.mk" TargetMode="External"/><Relationship Id="rId14" Type="http://schemas.openxmlformats.org/officeDocument/2006/relationships/hyperlink" Target="mailto:kmitik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59</cp:revision>
  <dcterms:created xsi:type="dcterms:W3CDTF">2022-10-17T07:25:00Z</dcterms:created>
  <dcterms:modified xsi:type="dcterms:W3CDTF">2023-03-09T18:00:00Z</dcterms:modified>
</cp:coreProperties>
</file>